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 Nicho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31 Eliot Street Denver, CO, USA 8021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holson.d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0643708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sm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sca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